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สวัสดีค่ะ ระยะนี้ ถ้าเรามองจากภาพรวมนะคะ จะเห็นว่าฝนได้ย้ายจากฝั่งตะวันตกของไทยมาตกหนักแถวบริเวณภาคอีสานภาคตะวันออกและภาคใต้ค่ะ เพราะปัจจัยหลัก ทำให้เกิดผลทางด้านฝั่งตะวันออกนี้เจ้า คือความกดอากาศต่ำหรือกลุ่มฝน ซึ่งเวียดนามและทะเลจีนใต้นะคะ ซึ่งส่งผลทำให้ฝนตกหนักและในขณะที่กระแสอันดามัน ประเทศไทย และอ่าวไทยช่วงนี้มีกำลังแรงด้วยเช่นกันค่ะ ก็เลยทำให้ฝนตกหนักโดยเฉพาะในบริเวณพื้นที่ภาคใต้ค่ะ ส่วนคลื่นลม โดยเฉพาะทางด้านฝั่งอันดามันตอนบนระยะทางมีจุดที่มีฝนฟ้าคะนองจะมีคลื่นสูงมากกว่า 2 เมตรนะคะ ดังนั้นก็ขอให้ชาวเรือค่ะ ทางในบริเวณอันดามันและอ่าวไทยระยะนี้ ให้หลีกเลี่ยงการเดินเรือบริเวณที่มีฝนฟ้าคะนองด้วยนะคะ ส่วนผู้ที่มีแผนจะเดินทางไปญี่ปุ่นในวันนี้นะคะ ขอให้ให้ตรวจสอบสภาพอากาศก่อนออกเดินทางด้วย เนื่องจากว่าตอนนี้พายุไต้ฝุ่นเอวิเนียร์ กำลังมุ่งหน้าไปทางด้านฝั่งตะวันออกของประเทศญี่ปุ่นค่ะ สำหรับพายุลูกนี้ไม่ส่งผลกระทบโดยตรงต่อสภาพอากาศในบ้านเรา ต่อไปดูสภาพอากาศในแต่ละภาครวมไปถึงข้อแนะนำในตลอดสัปดาห์นี้กันค่ะ ภาคเหนือมีฝนฟ้าคะนอง 20 ถึง 40 เปอร์เซ็นต์ของพื้นที่แล้ว ฝนตกหนัก วันอังคารมี 40-60 เปอร์เซ็นต์ของพื้นที่ และมีฝนตกหนักบางแห่ง ตะวันออกเฉียงเหนือจะมีฝนฟ้าคะนอง 60-80 เปอร์เซ็นต์ของพื้นที่ และมีฝนตกหนักบางแห่งจะมีฝนตกหนักมาก ในช่วงตั้งแต่วันนี้เป็นต้นไปจนถึงแล้วนะอาทิตย์นี้ด้วยค่ะ ภาคใต้มีฝนฟ้าคะนอง 60-70 เปอร์เซ็นต์ของพื้นที่และมีฝนตกหนักบางแห่ง เลี้ยงสัตว์น้ำในบ่อเลี้ยงไม่ปล่อยให้น้ำฝนในจะทำให้มีสภาพน้ำเปลี่ยนและหลังฝนตก ดูน้ำเพื่อป้องกันน้ำแยกชั้น ภาคตะวันออกช่วงนี้จะมีฝนฟ้าคะนอง 60-80 เปอร์เซ็นต์ของพื้นที่และมีฝนตกหนักบางแห่ง ในช่วงระยะวันนี้ ไปจนถึงวันอาทิตย์ สำหรับทะเลจะมีคลื่นสูงประมาณ 1 เมตร บริเวณที่มีฝนฟ้าคะนองคลื่นสูงมากกว่า 2 เมตร ปิดท้ายภาคใต้นะคะ ระยะนี้จะมีฝนฟ้าคะนอง 40-70 เปอร์เซ็นต์ของพื้นที่ และมีฝนตกหนักบางแห่ง จะมีคลื่นสูงประมาณ 1-2 เมตรบริเวณที่มีฝนฟ้าคะนองคลื่นสูงมากกว่า 2 เมตร และกลับมาติดตามสภาพอากาศได้ใหม่ ในช่วงข่าวค่ำมิติใหม่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06:55:32Z</dcterms:created>
  <dcterms:modified xsi:type="dcterms:W3CDTF">2024-05-31T06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